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48ADA" w14:textId="0D85D8D2" w:rsidR="00607F9A" w:rsidRPr="00607F9A" w:rsidRDefault="00607F9A" w:rsidP="003D0825">
      <w:pPr>
        <w:spacing w:after="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རྗོད་ཚིག་སྒྲ་གཟུང་གི་འོས་འབབ་ཁྱད་ཚ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> </w:t>
      </w:r>
    </w:p>
    <w:p w14:paraId="4D9FA130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༡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དང་འདོད་གསལ་སྟོན་གྱི་ཡི་གུ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གིས་ སྒྲ་གཟུང་གི་ལཱ་ནང་ བཅའ་མར་གཏོགས་ནི་ལུ་སྤྲོ་བ་དང་ དང་འདོད་ཡོད་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 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པའི་ དང་འདོད་གསལ་སྟོན་གྱི་ཡི་གུ་ཅིག་བཙུགས་དག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</w:p>
    <w:p w14:paraId="7FF7A006" w14:textId="4A2F8219" w:rsidR="00607F9A" w:rsidRPr="00607F9A" w:rsidRDefault="00607F9A" w:rsidP="003D0825">
      <w:pPr>
        <w:spacing w:before="240" w:after="240" w:line="240" w:lineRule="auto"/>
        <w:ind w:left="-630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ab/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༢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ལོ་ཚད་ཀྱི་དགོས་མཁ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 xml:space="preserve">ཞུ་ཡིག་བཙུགས་མི་ཚུ་ སྐྱེས་ལོ་ </w:t>
      </w:r>
      <w:r w:rsidR="00252F3C" w:rsidRPr="00252F3C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  <w:t>3</w:t>
      </w:r>
      <w:r w:rsidRPr="00252F3C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༠- ༥༠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 xml:space="preserve"> གི་བར་ན་འབད་མི་ཨིན་དགོ།</w:t>
      </w:r>
    </w:p>
    <w:p w14:paraId="59C31478" w14:textId="77777777" w:rsidR="00607F9A" w:rsidRPr="00607F9A" w:rsidRDefault="00607F9A" w:rsidP="003D0825">
      <w:pPr>
        <w:spacing w:after="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༣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ཤེས་ཚད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ཉུང་མཐའ་སློབ་རིམ་ ༡༠ པ་དང་ དེའི་ཡན་ཆད།</w:t>
      </w:r>
    </w:p>
    <w:p w14:paraId="2BF51709" w14:textId="6605F49B" w:rsidR="00607F9A" w:rsidRPr="00607F9A" w:rsidRDefault="00607F9A" w:rsidP="003D0825">
      <w:pPr>
        <w:spacing w:before="240" w:after="240" w:line="240" w:lineRule="auto"/>
        <w:ind w:left="-360" w:firstLine="360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༤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སྐྱེ་ཡུལ་གྱི་སྒྲུབ་བྱེ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> 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བཙུགས་མི་ཚུ་གིས་ རང་སོའིསྐྱེ་ཡུལ་གྱི་སྒྲུབ་བྱེད་སྦེ་ ཆ་གནས་ཅན་གྱི་མི་ཁུངས་ངོ་སྤྲོད་ཀྱི་འདྲ་ཅིག་</w:t>
      </w:r>
    </w:p>
    <w:p w14:paraId="74818D22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བཙུགས་དགོ།</w:t>
      </w:r>
    </w:p>
    <w:p w14:paraId="29103B87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༥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འོས་ཚད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གོ་སྐབས་འདི་ གོང་གི་ཚད་གཞི་ཚུ་ཚང་མི་ འབྲུག་པའི་མི་ཁུངས་ག་ར་གི་དོན་ལུ་ཨིན།</w:t>
      </w:r>
    </w:p>
    <w:p w14:paraId="6EC86C5A" w14:textId="77777777" w:rsidR="00607F9A" w:rsidRPr="00607F9A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8"/>
          <w:szCs w:val="28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༦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༽ གསོ་བའི་དགོས་མཁོ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ལུ་ སྒྲ་གཟུང་གི་སྤུས་ཚད་ལུ་གནོད་པ་འབྱུང་བའི་ ཁ་སླབ་དང་ ངག་གི་དབང་པོ་ལུ་སྐྱོན་ཚུ་མེདཔ་སྦེ་འོང་དགོ།</w:t>
      </w:r>
    </w:p>
    <w:p w14:paraId="1297B25F" w14:textId="77777777" w:rsidR="003D0825" w:rsidRDefault="00607F9A" w:rsidP="003D0825">
      <w:pPr>
        <w:spacing w:before="240" w:after="240"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༧༽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མི་སྡེའི་ཁྱད་ཚབ།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</w:p>
    <w:p w14:paraId="19F1AF62" w14:textId="03FB67B8" w:rsidR="00607F9A" w:rsidRDefault="003D0825" w:rsidP="003D0825">
      <w:pPr>
        <w:spacing w:before="240" w:after="240"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</w:pPr>
      <w:r>
        <w:rPr>
          <w:rFonts w:ascii="DDC Joyig" w:eastAsia="Times New Roman" w:hAnsi="DDC Joyig" w:cs="DDC Joyig" w:hint="cs"/>
          <w:color w:val="000000"/>
          <w:kern w:val="0"/>
          <w:sz w:val="24"/>
          <w:szCs w:val="24"/>
          <w:cs/>
          <w:lang w:val="en-US" w:bidi="bo-CN"/>
          <w14:ligatures w14:val="none"/>
        </w:rPr>
        <w:t xml:space="preserve">ཀ༽ </w:t>
      </w:r>
      <w:r w:rsidR="00607F9A"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ཁ་སྐད་དང་རྗོད་སྒྲ་བདེན་ཁུངས་ཡོདཔ་བཟོ་ནིའི་དང་ མི་ངོ་ཚུ་ལུ་ གདམ་ཁ་བྱིན་ནི་གི་ཚད་གཞི་ཡང་། (༢) དམིགས་བསལ་གྱིས་ ཆུང་ཀུའི་སྐབས་དང་ ན་གཞོན་གྱི་སྐབས་ལུ་ ཁོང་རའི་མི་སྡེ་ནང་ དུས་ཚོད་ལེ་ཤ་སྦེ་སྡོད་ཡོདཔ། (༣) ཕམ་གཉིས་ཆ་ར་ ཁོང་རའི་མ་སྐད་ཀྱི་མི་སྡེ་ལས་ཨིན་མི། (༤) རང་གི་མ་སྐད་འདི་ ཁྱིམ་ནང་ན་དང་མི་སྡེ་གི་སྐད་ཡིག་སྦེ་ལྷབ་ཡོདཔ། དེ་ལས་ (༥) ལུང་ཕྱོགས་གཞན་དང་ ཁོང་རའི་ས་གནས་ཀྱི་ཁ་སྐད་ཀྱི་བར་ན་ཁྱད་པར་ཡོད་མི་ཚུ་ཤེས་ཚུགས་མི།</w:t>
      </w:r>
    </w:p>
    <w:p w14:paraId="5EC6A10F" w14:textId="640CAFDC" w:rsidR="003D0825" w:rsidRDefault="003D0825" w:rsidP="003D0825">
      <w:pPr>
        <w:spacing w:before="240" w:after="240" w:line="240" w:lineRule="auto"/>
        <w:rPr>
          <w:rFonts w:ascii="DDC Joyig" w:eastAsia="Times New Roman" w:hAnsi="DDC Joyig" w:cs="DDC Joyig"/>
          <w:kern w:val="0"/>
          <w:sz w:val="24"/>
          <w:szCs w:val="24"/>
          <w:lang w:val="en-US" w:bidi="bo-CN"/>
          <w14:ligatures w14:val="none"/>
        </w:rPr>
      </w:pPr>
      <w:r>
        <w:rPr>
          <w:rFonts w:ascii="DDC Joyig" w:eastAsia="Times New Roman" w:hAnsi="DDC Joyig" w:cs="DDC Joyig" w:hint="cs"/>
          <w:kern w:val="0"/>
          <w:sz w:val="28"/>
          <w:szCs w:val="28"/>
          <w:cs/>
          <w:lang w:val="en-US" w:bidi="bo-CN"/>
          <w14:ligatures w14:val="none"/>
        </w:rPr>
        <w:t xml:space="preserve">ཁ༽ 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འོག་ལུ་ཐོ་བཀོད་འབད་</w:t>
      </w:r>
      <w:r w:rsidRPr="003D0825">
        <w:rPr>
          <w:rFonts w:ascii="DDC Joyig" w:eastAsia="Times New Roman" w:hAnsi="DDC Joyig" w:cs="DDC Joyig" w:hint="cs"/>
          <w:kern w:val="0"/>
          <w:sz w:val="24"/>
          <w:szCs w:val="24"/>
          <w:cs/>
          <w:lang w:val="en-US" w:bidi="bo-CN"/>
          <w14:ligatures w14:val="none"/>
        </w:rPr>
        <w:t>ཡོད་པའི་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རྫོང་ཁག</w:t>
      </w:r>
      <w:r w:rsidRPr="003D0825">
        <w:rPr>
          <w:rFonts w:ascii="DDC Joyig" w:eastAsia="Times New Roman" w:hAnsi="DDC Joyig" w:cs="DDC Joyig" w:hint="cs"/>
          <w:kern w:val="0"/>
          <w:sz w:val="24"/>
          <w:szCs w:val="24"/>
          <w:cs/>
          <w:lang w:val="en-US" w:bidi="bo-CN"/>
          <w14:ligatures w14:val="none"/>
        </w:rPr>
        <w:t>་ཚུ་ལས་</w:t>
      </w:r>
      <w:r w:rsidRPr="003D0825">
        <w:rPr>
          <w:rFonts w:ascii="DDC Joyig" w:eastAsia="Times New Roman" w:hAnsi="DDC Joyig" w:cs="DDC Joyig"/>
          <w:kern w:val="0"/>
          <w:sz w:val="24"/>
          <w:szCs w:val="24"/>
          <w:cs/>
          <w:lang w:val="en-US" w:bidi="bo-CN"/>
          <w14:ligatures w14:val="none"/>
        </w:rPr>
        <w:t>དགོཔ་ཨིན།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473"/>
        <w:gridCol w:w="1506"/>
        <w:gridCol w:w="2521"/>
        <w:gridCol w:w="836"/>
      </w:tblGrid>
      <w:tr w:rsidR="00252F3C" w:rsidRPr="00252F3C" w14:paraId="7A1F131D" w14:textId="77777777" w:rsidTr="00252F3C">
        <w:trPr>
          <w:trHeight w:val="5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9D620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b/>
                <w:bCs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ཨང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868B6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b/>
                <w:bCs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ཡུས་སྐད་སླབ་མི།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5D4DA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b/>
                <w:bCs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ྫོང་ཁག་ངོཚབ།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374A8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b/>
                <w:bCs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b/>
                <w:bCs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ྱངས་ཁ།</w:t>
            </w:r>
          </w:p>
        </w:tc>
      </w:tr>
      <w:tr w:rsidR="00252F3C" w:rsidRPr="00252F3C" w14:paraId="6EEFE050" w14:textId="77777777" w:rsidTr="00252F3C">
        <w:trPr>
          <w:trHeight w:val="55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D47AF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3B9B4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ྷོ་མཚམས་ཁ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7D98D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ྩི་རང་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1C1AD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77998C5A" w14:textId="77777777" w:rsidTr="00252F3C">
        <w:trPr>
          <w:trHeight w:val="5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D4E6F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6A50E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6F4C9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སམ་རྩེ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98FAC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4A4A4EBF" w14:textId="77777777" w:rsidTr="00252F3C">
        <w:trPr>
          <w:trHeight w:val="5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A54DA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6084A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8B13C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གསར་སྤང་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42708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67B7BFD8" w14:textId="77777777" w:rsidTr="00252F3C">
        <w:trPr>
          <w:trHeight w:val="5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BE482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lastRenderedPageBreak/>
              <w:t>༢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A1104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ཁེངས་ཁ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B8C5C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དར་དཀར་དཔལ་ལ།</w:t>
            </w: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lang w:val="en-US" w:bidi="bo-CN"/>
                <w14:ligatures w14:val="none"/>
              </w:rPr>
              <w:t>_</w:t>
            </w: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དར་དཀར་ན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49151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34B1CB04" w14:textId="77777777" w:rsidTr="00252F3C">
        <w:trPr>
          <w:trHeight w:val="5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79F22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༣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090C6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ུམ་ཐང་ཁ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EE954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བུམ་ཐང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9F67B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18FC88B3" w14:textId="77777777" w:rsidTr="00252F3C">
        <w:trPr>
          <w:trHeight w:val="55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61586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༤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46A95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རྫོང་ཁ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992BF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ཧཱ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F8134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63A5B16C" w14:textId="77777777" w:rsidTr="00252F3C">
        <w:trPr>
          <w:trHeight w:val="5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50894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6EF87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FFF1B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སྤ་རོ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AB2AF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3D08571C" w14:textId="77777777" w:rsidTr="00252F3C">
        <w:trPr>
          <w:trHeight w:val="5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471DF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5898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09E3A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་ཡག</w:t>
            </w: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lang w:val="en-US" w:bidi="bo-CN"/>
                <w14:ligatures w14:val="none"/>
              </w:rPr>
              <w:t>_</w:t>
            </w: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གར་ས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2FD32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4B44D833" w14:textId="77777777" w:rsidTr="00252F3C">
        <w:trPr>
          <w:trHeight w:val="55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28EE3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༥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05967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ཚངས་ལ་ཁ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2B46F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ོང་སྒར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F572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31923837" w14:textId="77777777" w:rsidTr="00252F3C">
        <w:trPr>
          <w:trHeight w:val="5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708CD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6602" w14:textId="77777777" w:rsidR="00252F3C" w:rsidRPr="00252F3C" w:rsidRDefault="00252F3C" w:rsidP="00252F3C">
            <w:pPr>
              <w:spacing w:after="0" w:line="240" w:lineRule="auto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B23C9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ེ་རག་དངསག་སྟེང་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88D51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  <w:bookmarkStart w:id="0" w:name="_GoBack"/>
        <w:bookmarkEnd w:id="0"/>
      </w:tr>
      <w:tr w:rsidR="00252F3C" w:rsidRPr="00252F3C" w14:paraId="222CED87" w14:textId="77777777" w:rsidTr="00252F3C">
        <w:trPr>
          <w:trHeight w:val="5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35D03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༦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41D6C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ཀུར་སྟོད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99033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ལྷུན་ཙེ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DD7CE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</w:t>
            </w:r>
          </w:p>
        </w:tc>
      </w:tr>
      <w:tr w:rsidR="00252F3C" w:rsidRPr="00252F3C" w14:paraId="0BDB9BF0" w14:textId="77777777" w:rsidTr="00252F3C">
        <w:trPr>
          <w:trHeight w:val="550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18E7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མི་ངོ་ཡོངས་བསྡོམས་དགོཔ།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52CFC" w14:textId="77777777" w:rsidR="00252F3C" w:rsidRPr="00252F3C" w:rsidRDefault="00252F3C" w:rsidP="00252F3C">
            <w:pPr>
              <w:spacing w:after="0" w:line="240" w:lineRule="auto"/>
              <w:jc w:val="center"/>
              <w:rPr>
                <w:rFonts w:ascii="DDC Joyig" w:eastAsia="Times New Roman" w:hAnsi="DDC Joyig" w:cs="DDC Joyig"/>
                <w:color w:val="000000"/>
                <w:kern w:val="0"/>
                <w:sz w:val="24"/>
                <w:szCs w:val="24"/>
                <w:lang w:val="en-US"/>
                <w14:ligatures w14:val="none"/>
              </w:rPr>
            </w:pPr>
            <w:r w:rsidRPr="00252F3C">
              <w:rPr>
                <w:rFonts w:ascii="DDC Joyig" w:eastAsia="Times New Roman" w:hAnsi="DDC Joyig" w:cs="DDC Joyig" w:hint="cs"/>
                <w:color w:val="000000"/>
                <w:kern w:val="0"/>
                <w:sz w:val="24"/>
                <w:szCs w:val="24"/>
                <w:cs/>
                <w:lang w:val="en-US" w:bidi="bo-CN"/>
                <w14:ligatures w14:val="none"/>
              </w:rPr>
              <w:t>༡༡</w:t>
            </w:r>
          </w:p>
        </w:tc>
      </w:tr>
    </w:tbl>
    <w:p w14:paraId="505EA905" w14:textId="77777777" w:rsidR="003D0825" w:rsidRDefault="003D0825" w:rsidP="003D0825">
      <w:pPr>
        <w:spacing w:line="240" w:lineRule="auto"/>
        <w:rPr>
          <w:rFonts w:ascii="DDC Joyig" w:eastAsia="Times New Roman" w:hAnsi="DDC Joyig" w:cs="DDC Joyig"/>
          <w:color w:val="000000"/>
          <w:kern w:val="0"/>
          <w:sz w:val="24"/>
          <w:szCs w:val="24"/>
          <w:lang w:val="en-US" w:bidi="bo-CN"/>
          <w14:ligatures w14:val="none"/>
        </w:rPr>
      </w:pPr>
    </w:p>
    <w:p w14:paraId="1406FABE" w14:textId="6BA5BD5E" w:rsidR="003707AB" w:rsidRDefault="00607F9A" w:rsidP="003D0825">
      <w:pPr>
        <w:spacing w:line="240" w:lineRule="auto"/>
        <w:rPr>
          <w:rFonts w:ascii="DDC Joyig" w:hAnsi="DDC Joyig" w:cs="DDC Joyig"/>
          <w:lang w:val="en-US"/>
        </w:rPr>
      </w:pP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༨༽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cs/>
          <w:lang w:val="en-US" w:bidi="bo-CN"/>
          <w14:ligatures w14:val="none"/>
        </w:rPr>
        <w:t>འཕྲུལ་རིག་ལྕོགས་གྲུབ།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ཞུ་ཡིག་ཕུལ་མི་ཚུ་ལུ་</w:t>
      </w:r>
      <w:r w:rsidRPr="00607F9A">
        <w:rPr>
          <w:rFonts w:ascii="DDC Joyig" w:eastAsia="Times New Roman" w:hAnsi="DDC Joyig" w:cs="DDC Joyig"/>
          <w:b/>
          <w:bCs/>
          <w:color w:val="000000"/>
          <w:kern w:val="0"/>
          <w:sz w:val="24"/>
          <w:szCs w:val="24"/>
          <w:lang w:val="en-US"/>
          <w14:ligatures w14:val="none"/>
        </w:rPr>
        <w:t xml:space="preserve"> </w:t>
      </w:r>
      <w:r w:rsidRPr="00607F9A">
        <w:rPr>
          <w:rFonts w:ascii="DDC Joyig" w:eastAsia="Times New Roman" w:hAnsi="DDC Joyig" w:cs="DDC Joyig"/>
          <w:color w:val="000000"/>
          <w:kern w:val="0"/>
          <w:sz w:val="24"/>
          <w:szCs w:val="24"/>
          <w:cs/>
          <w:lang w:val="en-US" w:bidi="bo-CN"/>
          <w14:ligatures w14:val="none"/>
        </w:rPr>
        <w:t>གྷུ་གཱལ་སྲ་མཛོད་ལག་ལེན་འཐབ་ནིའི་ལྕོགས་གྲུབ་(ཡིག་ཆ་ཚུ་བཙུགས་ནི། མིང་སོར་ནི་དང་ འབྲེལ་ཡོད་ལཱ) ཚུ་བརྩིས་ཏེ་ གཞི་རྟེན་ཨང་གནས་ཅན་གྱི་ཤེས་ཡོན་ཚུ་དགོ།</w:t>
      </w:r>
    </w:p>
    <w:p w14:paraId="45B45F67" w14:textId="1E10F25B" w:rsidR="003707AB" w:rsidRDefault="003707AB" w:rsidP="003D0825">
      <w:pPr>
        <w:spacing w:after="0" w:line="240" w:lineRule="auto"/>
        <w:ind w:left="720" w:firstLine="720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</w:t>
      </w:r>
      <w:r>
        <w:rPr>
          <w:rFonts w:ascii="DDC Joyig" w:hAnsi="DDC Joyig" w:cs="DDC Joyig" w:hint="cs"/>
          <w:cs/>
          <w:lang w:val="en-US" w:bidi="bo-CN"/>
        </w:rPr>
        <w:t>འབྲེལ༌བ༌འཐབ༌ས།</w:t>
      </w:r>
    </w:p>
    <w:p w14:paraId="4787893E" w14:textId="0515CBAB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</w:t>
      </w:r>
      <w:r>
        <w:rPr>
          <w:rFonts w:ascii="DDC Joyig" w:hAnsi="DDC Joyig" w:cs="DDC Joyig" w:hint="cs"/>
          <w:cs/>
          <w:lang w:val="en-US" w:bidi="bo-CN"/>
        </w:rPr>
        <w:t>སྐལ་བཟང་</w:t>
      </w:r>
      <w:r>
        <w:rPr>
          <w:rFonts w:ascii="DDC Joyig" w:hAnsi="DDC Joyig" w:cs="DDC Joyig"/>
          <w:lang w:val="en-US" w:bidi="bo-CN"/>
        </w:rPr>
        <w:t xml:space="preserve"> </w:t>
      </w:r>
      <w:r>
        <w:rPr>
          <w:rFonts w:ascii="DDC Joyig" w:hAnsi="DDC Joyig" w:cs="DDC Joyig" w:hint="cs"/>
          <w:cs/>
          <w:lang w:val="en-US" w:bidi="bo-CN"/>
        </w:rPr>
        <w:t>ཤེས་རབ།</w:t>
      </w:r>
    </w:p>
    <w:p w14:paraId="52A69B09" w14:textId="6935C010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    </w:t>
      </w:r>
      <w:r>
        <w:rPr>
          <w:rFonts w:ascii="DDC Joyig" w:hAnsi="DDC Joyig" w:cs="DDC Joyig" w:hint="cs"/>
          <w:cs/>
          <w:lang w:val="en-US" w:bidi="bo-CN"/>
        </w:rPr>
        <w:t>ཞིབ་རོགས་ཞིབ་འཚོལ་འགོ་དཔོན།</w:t>
      </w:r>
    </w:p>
    <w:p w14:paraId="6E5C5075" w14:textId="09F9E853" w:rsidR="003707AB" w:rsidRDefault="003707AB" w:rsidP="003D0825">
      <w:pPr>
        <w:spacing w:after="0" w:line="240" w:lineRule="auto"/>
        <w:jc w:val="center"/>
        <w:rPr>
          <w:rFonts w:ascii="DDC Joyig" w:hAnsi="DDC Joyig" w:cs="DDC Joyig"/>
          <w:lang w:val="en-US" w:bidi="bo-CN"/>
        </w:rPr>
      </w:pPr>
      <w:r>
        <w:rPr>
          <w:rFonts w:ascii="DDC Joyig" w:hAnsi="DDC Joyig" w:cs="DDC Joyig"/>
          <w:lang w:val="en-US" w:bidi="bo-CN"/>
        </w:rPr>
        <w:t xml:space="preserve">                                      </w:t>
      </w:r>
      <w:r>
        <w:rPr>
          <w:rFonts w:ascii="DDC Joyig" w:hAnsi="DDC Joyig" w:cs="DDC Joyig" w:hint="cs"/>
          <w:cs/>
          <w:lang w:val="en-US" w:bidi="bo-CN"/>
        </w:rPr>
        <w:t>+༩༧༥ ༡༧༥༠༦༩༤༩</w:t>
      </w:r>
    </w:p>
    <w:p w14:paraId="47EE0C75" w14:textId="77777777" w:rsidR="003707AB" w:rsidRPr="00607F9A" w:rsidRDefault="003707AB" w:rsidP="003D0825">
      <w:pPr>
        <w:spacing w:after="0" w:line="240" w:lineRule="auto"/>
        <w:rPr>
          <w:rFonts w:ascii="DDC Joyig" w:hAnsi="DDC Joyig" w:cs="DDC Joyig"/>
          <w:cs/>
          <w:lang w:val="en-US" w:bidi="bo-CN"/>
        </w:rPr>
      </w:pPr>
    </w:p>
    <w:sectPr w:rsidR="003707AB" w:rsidRPr="00607F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DC Joyig">
    <w:panose1 w:val="010B0603050302020204"/>
    <w:charset w:val="00"/>
    <w:family w:val="swiss"/>
    <w:pitch w:val="variable"/>
    <w:sig w:usb0="A20000AF" w:usb1="1000E01B" w:usb2="0400004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O2MDQysDCytLA0tDRS0lEKTi0uzszPAykwqQUAKOrcHCwAAAA="/>
  </w:docVars>
  <w:rsids>
    <w:rsidRoot w:val="003339CF"/>
    <w:rsid w:val="00252F3C"/>
    <w:rsid w:val="002D2AE1"/>
    <w:rsid w:val="00311120"/>
    <w:rsid w:val="003339CF"/>
    <w:rsid w:val="003707AB"/>
    <w:rsid w:val="003D0825"/>
    <w:rsid w:val="00607F9A"/>
    <w:rsid w:val="007E34F3"/>
    <w:rsid w:val="00B93006"/>
    <w:rsid w:val="00D40841"/>
    <w:rsid w:val="00E507D8"/>
    <w:rsid w:val="00EA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BFF58"/>
  <w15:chartTrackingRefBased/>
  <w15:docId w15:val="{6E14A422-EE8E-48D8-B828-28417562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7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apple-tab-span">
    <w:name w:val="apple-tab-span"/>
    <w:basedOn w:val="DefaultParagraphFont"/>
    <w:rsid w:val="00607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6-02-24T04:33:00Z</dcterms:created>
  <dcterms:modified xsi:type="dcterms:W3CDTF">2026-03-04T06:43:00Z</dcterms:modified>
</cp:coreProperties>
</file>